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November 17, 2025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o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dc1c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05T09:52:50Z</dcterms:created>
  <dcterms:modified xsi:type="dcterms:W3CDTF">2026-03-05T09:52:50Z</dcterms:modified>
</cp:coreProperties>
</file>